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6D103F7" w14:textId="77777777" w:rsidR="006B6C07" w:rsidRDefault="006B6C07" w:rsidP="006B6C07">
      <w:pPr>
        <w:jc w:val="center"/>
        <w:rPr>
          <w:rFonts w:asciiTheme="majorHAnsi" w:hAnsiTheme="majorHAnsi"/>
          <w:b/>
          <w:bCs/>
          <w:sz w:val="36"/>
          <w:szCs w:val="36"/>
          <w:u w:val="single"/>
        </w:rPr>
      </w:pPr>
      <w:r>
        <w:rPr>
          <w:rFonts w:asciiTheme="majorHAnsi" w:hAnsiTheme="majorHAnsi"/>
          <w:b/>
          <w:bCs/>
          <w:sz w:val="36"/>
          <w:szCs w:val="36"/>
          <w:u w:val="single"/>
        </w:rPr>
        <w:t>Tharushi’s Project Diary</w:t>
      </w:r>
    </w:p>
    <w:p w14:paraId="7B91FDA2" w14:textId="77777777" w:rsidR="00F47DD6" w:rsidRDefault="00F47DD6" w:rsidP="006B6C07">
      <w:pPr>
        <w:jc w:val="center"/>
        <w:rPr>
          <w:rFonts w:asciiTheme="majorHAnsi" w:hAnsiTheme="majorHAnsi"/>
          <w:b/>
          <w:bCs/>
          <w:sz w:val="36"/>
          <w:szCs w:val="36"/>
          <w:u w:val="single"/>
        </w:rPr>
      </w:pPr>
    </w:p>
    <w:p w14:paraId="2ABC2710" w14:textId="77777777" w:rsidR="00D02B49" w:rsidRPr="008C066B" w:rsidRDefault="00D02B49" w:rsidP="00D02B49">
      <w:pPr>
        <w:pStyle w:val="NormalWeb"/>
        <w:rPr>
          <w:rFonts w:asciiTheme="minorHAnsi" w:hAnsiTheme="minorHAnsi"/>
          <w:sz w:val="28"/>
          <w:szCs w:val="28"/>
        </w:rPr>
      </w:pPr>
      <w:r w:rsidRPr="008C066B">
        <w:rPr>
          <w:rFonts w:asciiTheme="minorHAnsi" w:hAnsiTheme="minorHAnsi"/>
          <w:sz w:val="28"/>
          <w:szCs w:val="28"/>
        </w:rPr>
        <w:t>Firstly, I took one week to learn about JSP and servlet. And I needed to remember some HTML. When we had to do this project, we had a vacation, so first, that was when I had a problem. I could not collaborate with my group members, and at that time, I had too many issues with the project</w:t>
      </w:r>
      <w:r w:rsidR="00F47DD6" w:rsidRPr="008C066B">
        <w:rPr>
          <w:rFonts w:asciiTheme="minorHAnsi" w:hAnsiTheme="minorHAnsi"/>
          <w:sz w:val="28"/>
          <w:szCs w:val="28"/>
        </w:rPr>
        <w:t>.</w:t>
      </w:r>
    </w:p>
    <w:p w14:paraId="0F336A5B" w14:textId="77777777" w:rsidR="00D02B49" w:rsidRDefault="00D02B49" w:rsidP="006B6C07">
      <w:pPr>
        <w:jc w:val="center"/>
        <w:rPr>
          <w:rFonts w:asciiTheme="majorHAnsi" w:hAnsiTheme="majorHAnsi"/>
          <w:b/>
          <w:bCs/>
          <w:sz w:val="36"/>
          <w:szCs w:val="36"/>
          <w:u w:val="single"/>
        </w:rPr>
      </w:pPr>
    </w:p>
    <w:p w14:paraId="576FED6E" w14:textId="6169EE51" w:rsidR="009974A0" w:rsidRPr="008C066B" w:rsidRDefault="00F47DD6" w:rsidP="008C066B">
      <w:pPr>
        <w:spacing w:before="240" w:after="0"/>
        <w:rPr>
          <w:kern w:val="0"/>
          <w14:ligatures w14:val="none"/>
        </w:rPr>
      </w:pPr>
      <w:r>
        <w:t xml:space="preserve">          </w:t>
      </w:r>
      <w:r w:rsidR="009974A0" w:rsidRPr="00F47DD6">
        <w:rPr>
          <w:kern w:val="0"/>
          <w14:ligatures w14:val="none"/>
        </w:rPr>
        <w:t>April 20</w:t>
      </w:r>
      <w:r w:rsidR="000A7DCE" w:rsidRPr="00F47DD6">
        <w:rPr>
          <w:kern w:val="0"/>
          <w14:ligatures w14:val="none"/>
        </w:rPr>
        <w:t>th</w:t>
      </w:r>
      <w:r w:rsidR="009974A0" w:rsidRPr="00F47DD6">
        <w:rPr>
          <w:kern w:val="0"/>
          <w14:ligatures w14:val="none"/>
        </w:rPr>
        <w:t>, 2024 (Saturday)</w:t>
      </w:r>
    </w:p>
    <w:p w14:paraId="7BF4880C" w14:textId="77777777" w:rsidR="00DC2A83" w:rsidRDefault="00DC2A83" w:rsidP="00DC2A83">
      <w:pPr>
        <w:pStyle w:val="ListParagraph"/>
        <w:numPr>
          <w:ilvl w:val="0"/>
          <w:numId w:val="16"/>
        </w:numPr>
        <w:spacing w:before="240" w:after="0" w:line="360" w:lineRule="auto"/>
      </w:pPr>
      <w:r>
        <w:t>Began working on the admin-view-customer.jsp file</w:t>
      </w:r>
    </w:p>
    <w:p w14:paraId="6F14348F" w14:textId="77777777" w:rsidR="00DC2A83" w:rsidRDefault="00DC2A83" w:rsidP="00DC2A83">
      <w:pPr>
        <w:pStyle w:val="ListParagraph"/>
        <w:numPr>
          <w:ilvl w:val="0"/>
          <w:numId w:val="16"/>
        </w:numPr>
        <w:spacing w:before="240" w:after="0" w:line="360" w:lineRule="auto"/>
      </w:pPr>
      <w:r>
        <w:t>Faced challenges in retrieving customer data from the database</w:t>
      </w:r>
    </w:p>
    <w:p w14:paraId="75314A0E" w14:textId="77777777" w:rsidR="006B6C07" w:rsidRDefault="00DC2A83" w:rsidP="00DC2A83">
      <w:pPr>
        <w:pStyle w:val="ListParagraph"/>
        <w:numPr>
          <w:ilvl w:val="0"/>
          <w:numId w:val="16"/>
        </w:numPr>
        <w:spacing w:before="240" w:after="0" w:line="360" w:lineRule="auto"/>
      </w:pPr>
      <w:r>
        <w:t>Overcame the issue by optimizing the database query</w:t>
      </w:r>
    </w:p>
    <w:p w14:paraId="7EF301E1" w14:textId="77777777" w:rsidR="006B6C07" w:rsidRDefault="006B6C07" w:rsidP="00EC5DDF">
      <w:pPr>
        <w:spacing w:before="240" w:after="0"/>
      </w:pPr>
    </w:p>
    <w:p w14:paraId="3C8EC24D" w14:textId="2DF14A53" w:rsidR="000A7DCE" w:rsidRPr="008C066B" w:rsidRDefault="000A7DCE" w:rsidP="008C066B">
      <w:pPr>
        <w:pStyle w:val="ListParagraph"/>
        <w:spacing w:before="240" w:after="0"/>
        <w:rPr>
          <w:kern w:val="0"/>
          <w14:ligatures w14:val="none"/>
        </w:rPr>
      </w:pPr>
      <w:r w:rsidRPr="00DC2A83">
        <w:rPr>
          <w:kern w:val="0"/>
          <w14:ligatures w14:val="none"/>
        </w:rPr>
        <w:t>April 2</w:t>
      </w:r>
      <w:r>
        <w:rPr>
          <w:kern w:val="0"/>
          <w14:ligatures w14:val="none"/>
        </w:rPr>
        <w:t>1st</w:t>
      </w:r>
      <w:r w:rsidRPr="00DC2A83">
        <w:rPr>
          <w:kern w:val="0"/>
          <w14:ligatures w14:val="none"/>
        </w:rPr>
        <w:t>, 2024 (S</w:t>
      </w:r>
      <w:r>
        <w:rPr>
          <w:kern w:val="0"/>
          <w14:ligatures w14:val="none"/>
        </w:rPr>
        <w:t>un</w:t>
      </w:r>
      <w:r w:rsidRPr="00DC2A83">
        <w:rPr>
          <w:kern w:val="0"/>
          <w14:ligatures w14:val="none"/>
        </w:rPr>
        <w:t>day)</w:t>
      </w:r>
    </w:p>
    <w:p w14:paraId="4BC0CFA6" w14:textId="77777777" w:rsidR="000A7DCE" w:rsidRDefault="000A7DCE" w:rsidP="000A7DCE">
      <w:pPr>
        <w:pStyle w:val="ListParagraph"/>
        <w:numPr>
          <w:ilvl w:val="0"/>
          <w:numId w:val="23"/>
        </w:numPr>
        <w:spacing w:before="240" w:after="0"/>
      </w:pPr>
      <w:r>
        <w:t>Continued work on the admin-view-customer.jsp file</w:t>
      </w:r>
    </w:p>
    <w:p w14:paraId="3EEAFEAD" w14:textId="77777777" w:rsidR="000A7DCE" w:rsidRDefault="000A7DCE" w:rsidP="000A7DCE">
      <w:pPr>
        <w:pStyle w:val="ListParagraph"/>
        <w:numPr>
          <w:ilvl w:val="0"/>
          <w:numId w:val="23"/>
        </w:numPr>
        <w:spacing w:before="240" w:after="0"/>
      </w:pPr>
      <w:r>
        <w:t xml:space="preserve">Implemented pagination for </w:t>
      </w:r>
      <w:r w:rsidR="00D35A13">
        <w:t xml:space="preserve">a </w:t>
      </w:r>
      <w:r>
        <w:t>better user experience</w:t>
      </w:r>
    </w:p>
    <w:p w14:paraId="583917DA" w14:textId="77777777" w:rsidR="00EC5DDF" w:rsidRDefault="000A7DCE" w:rsidP="000A7DCE">
      <w:pPr>
        <w:pStyle w:val="ListParagraph"/>
        <w:numPr>
          <w:ilvl w:val="0"/>
          <w:numId w:val="23"/>
        </w:numPr>
        <w:spacing w:before="240" w:after="0"/>
      </w:pPr>
      <w:r>
        <w:t>Faced issues with styling the pagination links</w:t>
      </w:r>
    </w:p>
    <w:p w14:paraId="2154DA58" w14:textId="77777777" w:rsidR="000A7DCE" w:rsidRDefault="000A7DCE" w:rsidP="000A7DCE">
      <w:pPr>
        <w:pStyle w:val="ListParagraph"/>
        <w:spacing w:before="240" w:after="0"/>
        <w:ind w:left="2160"/>
      </w:pPr>
    </w:p>
    <w:p w14:paraId="4F4914C5" w14:textId="77777777" w:rsidR="000A7DCE" w:rsidRDefault="000A7DCE" w:rsidP="000A7DCE">
      <w:pPr>
        <w:pStyle w:val="ListParagraph"/>
        <w:spacing w:before="240" w:after="0"/>
        <w:ind w:left="2160"/>
      </w:pPr>
    </w:p>
    <w:p w14:paraId="41AEA940" w14:textId="77777777" w:rsidR="006B6C07" w:rsidRDefault="000A7DCE" w:rsidP="000A7DCE">
      <w:pPr>
        <w:tabs>
          <w:tab w:val="left" w:pos="930"/>
        </w:tabs>
        <w:spacing w:before="240" w:after="0" w:line="360" w:lineRule="auto"/>
      </w:pPr>
      <w:r>
        <w:t xml:space="preserve">             </w:t>
      </w:r>
      <w:r w:rsidRPr="000A7DCE">
        <w:t>April 22nd, 2024 (Monday)</w:t>
      </w:r>
    </w:p>
    <w:p w14:paraId="649FD45D" w14:textId="77777777" w:rsidR="00DC2A83" w:rsidRDefault="00DC2A83" w:rsidP="000A7DCE">
      <w:pPr>
        <w:pStyle w:val="ListParagraph"/>
        <w:numPr>
          <w:ilvl w:val="0"/>
          <w:numId w:val="18"/>
        </w:numPr>
        <w:spacing w:before="240" w:after="0" w:line="360" w:lineRule="auto"/>
      </w:pPr>
      <w:r>
        <w:t>Resolved the styling issues with pagination links</w:t>
      </w:r>
    </w:p>
    <w:p w14:paraId="62A2E500" w14:textId="77777777" w:rsidR="00DC2A83" w:rsidRDefault="00D35A13" w:rsidP="000A7DCE">
      <w:pPr>
        <w:pStyle w:val="ListParagraph"/>
        <w:numPr>
          <w:ilvl w:val="0"/>
          <w:numId w:val="18"/>
        </w:numPr>
        <w:spacing w:before="240" w:after="0" w:line="360" w:lineRule="auto"/>
      </w:pPr>
      <w:r>
        <w:t>I started</w:t>
      </w:r>
      <w:r w:rsidR="00DC2A83">
        <w:t xml:space="preserve"> working on the admin-delete-customer.jsp file</w:t>
      </w:r>
    </w:p>
    <w:p w14:paraId="1E381C73" w14:textId="77777777" w:rsidR="00EC5DDF" w:rsidRDefault="00DC2A83" w:rsidP="000A7DCE">
      <w:pPr>
        <w:pStyle w:val="ListParagraph"/>
        <w:numPr>
          <w:ilvl w:val="0"/>
          <w:numId w:val="18"/>
        </w:numPr>
        <w:spacing w:before="240" w:after="0" w:line="360" w:lineRule="auto"/>
      </w:pPr>
      <w:r>
        <w:t>Implemented the delete functionality for customers</w:t>
      </w:r>
    </w:p>
    <w:p w14:paraId="69A82D62" w14:textId="77777777" w:rsidR="000A7DCE" w:rsidRDefault="000A7DCE" w:rsidP="000A7DCE">
      <w:pPr>
        <w:pStyle w:val="ListParagraph"/>
        <w:spacing w:before="240" w:after="0" w:line="360" w:lineRule="auto"/>
        <w:ind w:left="2160"/>
      </w:pPr>
    </w:p>
    <w:p w14:paraId="17A242F9" w14:textId="77777777" w:rsidR="008C066B" w:rsidRDefault="008C066B" w:rsidP="000A7DCE">
      <w:pPr>
        <w:pStyle w:val="ListParagraph"/>
        <w:spacing w:before="240" w:after="0" w:line="360" w:lineRule="auto"/>
        <w:ind w:left="2160"/>
      </w:pPr>
    </w:p>
    <w:p w14:paraId="36419F0F" w14:textId="77777777" w:rsidR="007D4C77" w:rsidRDefault="007D4C77" w:rsidP="000A7DCE">
      <w:pPr>
        <w:pStyle w:val="ListParagraph"/>
        <w:spacing w:before="240" w:after="0" w:line="360" w:lineRule="auto"/>
        <w:ind w:left="2160"/>
      </w:pPr>
    </w:p>
    <w:p w14:paraId="5775741C" w14:textId="77777777" w:rsidR="007D4C77" w:rsidRDefault="007D4C77" w:rsidP="000A7DCE">
      <w:pPr>
        <w:pStyle w:val="ListParagraph"/>
        <w:spacing w:before="240" w:after="0" w:line="360" w:lineRule="auto"/>
        <w:ind w:left="2160"/>
      </w:pPr>
    </w:p>
    <w:p w14:paraId="73E1FEFC" w14:textId="77777777" w:rsidR="000A7DCE" w:rsidRDefault="000A7DCE" w:rsidP="000A7DCE">
      <w:pPr>
        <w:pStyle w:val="ListParagraph"/>
        <w:spacing w:before="240" w:after="0" w:line="360" w:lineRule="auto"/>
        <w:ind w:left="1440"/>
      </w:pPr>
    </w:p>
    <w:p w14:paraId="5C775D03" w14:textId="3A2BCAB2" w:rsidR="000A7DCE" w:rsidRDefault="000A7DCE" w:rsidP="008C066B">
      <w:pPr>
        <w:pStyle w:val="ListParagraph"/>
        <w:spacing w:before="240" w:after="0" w:line="360" w:lineRule="auto"/>
      </w:pPr>
      <w:r w:rsidRPr="000A7DCE">
        <w:lastRenderedPageBreak/>
        <w:t>April 23rd, 2024 (Tuesday)</w:t>
      </w:r>
    </w:p>
    <w:p w14:paraId="6A382CEE" w14:textId="77777777" w:rsidR="00DC2A83" w:rsidRDefault="00DC2A83" w:rsidP="000A7DCE">
      <w:pPr>
        <w:pStyle w:val="ListParagraph"/>
        <w:numPr>
          <w:ilvl w:val="0"/>
          <w:numId w:val="20"/>
        </w:numPr>
        <w:spacing w:before="240" w:after="0"/>
      </w:pPr>
      <w:r>
        <w:t>Tested and debugged the admin-delete-customer.jsp file</w:t>
      </w:r>
    </w:p>
    <w:p w14:paraId="0820956F" w14:textId="77777777" w:rsidR="00DC2A83" w:rsidRDefault="003415B5" w:rsidP="000A7DCE">
      <w:pPr>
        <w:pStyle w:val="ListParagraph"/>
        <w:numPr>
          <w:ilvl w:val="0"/>
          <w:numId w:val="20"/>
        </w:numPr>
        <w:tabs>
          <w:tab w:val="left" w:pos="1980"/>
        </w:tabs>
        <w:spacing w:before="240" w:after="0" w:line="360" w:lineRule="auto"/>
      </w:pPr>
      <w:r>
        <w:t>I began</w:t>
      </w:r>
      <w:r w:rsidR="00DC2A83">
        <w:t xml:space="preserve"> working on the admin-view-contact.jsp file</w:t>
      </w:r>
    </w:p>
    <w:p w14:paraId="6511772C" w14:textId="77777777" w:rsidR="006B6C07" w:rsidRDefault="00DC2A83" w:rsidP="000A7DCE">
      <w:pPr>
        <w:pStyle w:val="ListParagraph"/>
        <w:numPr>
          <w:ilvl w:val="0"/>
          <w:numId w:val="20"/>
        </w:numPr>
        <w:tabs>
          <w:tab w:val="left" w:pos="1980"/>
        </w:tabs>
        <w:spacing w:before="240" w:after="0" w:line="360" w:lineRule="auto"/>
      </w:pPr>
      <w:r>
        <w:t>Retrieved and displayed contact data on the page</w:t>
      </w:r>
    </w:p>
    <w:p w14:paraId="6A15C77F" w14:textId="77777777" w:rsidR="000A7DCE" w:rsidRDefault="000A7DCE" w:rsidP="000A7DCE">
      <w:pPr>
        <w:pStyle w:val="ListParagraph"/>
        <w:tabs>
          <w:tab w:val="left" w:pos="1980"/>
        </w:tabs>
        <w:spacing w:before="240" w:after="0" w:line="360" w:lineRule="auto"/>
      </w:pPr>
    </w:p>
    <w:p w14:paraId="0BC9469F" w14:textId="398992F2" w:rsidR="003415B5" w:rsidRDefault="000A7DCE" w:rsidP="008C066B">
      <w:pPr>
        <w:pStyle w:val="ListParagraph"/>
        <w:spacing w:before="240" w:after="0" w:line="360" w:lineRule="auto"/>
      </w:pPr>
      <w:r w:rsidRPr="000A7DCE">
        <w:t>April 24th, 2024 (Wednesday)</w:t>
      </w:r>
    </w:p>
    <w:p w14:paraId="43A6FBE8" w14:textId="77777777" w:rsidR="00DC2A83" w:rsidRDefault="00DC2A83" w:rsidP="000A7DCE">
      <w:pPr>
        <w:pStyle w:val="ListParagraph"/>
        <w:numPr>
          <w:ilvl w:val="0"/>
          <w:numId w:val="21"/>
        </w:numPr>
        <w:spacing w:before="240" w:line="360" w:lineRule="auto"/>
      </w:pPr>
      <w:r>
        <w:t>Continued enhancing the admin-view-contact.jsp file</w:t>
      </w:r>
    </w:p>
    <w:p w14:paraId="781ACB52" w14:textId="77777777" w:rsidR="00DC2A83" w:rsidRDefault="00DC2A83" w:rsidP="000A7DCE">
      <w:pPr>
        <w:pStyle w:val="ListParagraph"/>
        <w:numPr>
          <w:ilvl w:val="0"/>
          <w:numId w:val="21"/>
        </w:numPr>
        <w:spacing w:before="240" w:line="360" w:lineRule="auto"/>
      </w:pPr>
      <w:r>
        <w:t>Added search and filter functionality for contacts</w:t>
      </w:r>
    </w:p>
    <w:p w14:paraId="36F6F30A" w14:textId="77777777" w:rsidR="006B6C07" w:rsidRDefault="00DC2A83" w:rsidP="000A7DCE">
      <w:pPr>
        <w:pStyle w:val="ListParagraph"/>
        <w:numPr>
          <w:ilvl w:val="0"/>
          <w:numId w:val="21"/>
        </w:numPr>
        <w:spacing w:before="240" w:line="360" w:lineRule="auto"/>
      </w:pPr>
      <w:r>
        <w:t>Faced challenges in optimizing the search queries</w:t>
      </w:r>
    </w:p>
    <w:p w14:paraId="3AD68FFD" w14:textId="77777777" w:rsidR="003415B5" w:rsidRDefault="003415B5" w:rsidP="003415B5">
      <w:pPr>
        <w:pStyle w:val="ListParagraph"/>
        <w:spacing w:before="240" w:line="360" w:lineRule="auto"/>
        <w:ind w:left="2160"/>
      </w:pPr>
    </w:p>
    <w:p w14:paraId="545EB014" w14:textId="77777777" w:rsidR="003415B5" w:rsidRDefault="003415B5" w:rsidP="003415B5">
      <w:pPr>
        <w:pStyle w:val="ListParagraph"/>
        <w:spacing w:before="240" w:line="360" w:lineRule="auto"/>
        <w:ind w:left="2160"/>
      </w:pPr>
    </w:p>
    <w:p w14:paraId="43E2F95B" w14:textId="3EEEADE9" w:rsidR="00EC5DDF" w:rsidRDefault="00D35A13" w:rsidP="008C066B">
      <w:pPr>
        <w:spacing w:before="240"/>
      </w:pPr>
      <w:r>
        <w:t xml:space="preserve">               </w:t>
      </w:r>
      <w:r w:rsidR="000A7DCE" w:rsidRPr="000A7DCE">
        <w:t>April 25th, 2024 (Thursday)</w:t>
      </w:r>
    </w:p>
    <w:p w14:paraId="7584EB4D" w14:textId="77777777" w:rsidR="00DC2A83" w:rsidRDefault="00DC2A83" w:rsidP="00D35A13">
      <w:pPr>
        <w:pStyle w:val="ListParagraph"/>
        <w:numPr>
          <w:ilvl w:val="0"/>
          <w:numId w:val="22"/>
        </w:numPr>
        <w:spacing w:before="240" w:line="360" w:lineRule="auto"/>
        <w:ind w:left="2160"/>
      </w:pPr>
      <w:r>
        <w:t>Optimized the search queries for the admin-view-contact.</w:t>
      </w:r>
      <w:r w:rsidR="00D35A13">
        <w:t xml:space="preserve"> </w:t>
      </w:r>
      <w:r>
        <w:t>jsp file</w:t>
      </w:r>
    </w:p>
    <w:p w14:paraId="0743E19C" w14:textId="77777777" w:rsidR="00DC2A83" w:rsidRDefault="00D35A13" w:rsidP="00D35A13">
      <w:pPr>
        <w:pStyle w:val="ListParagraph"/>
        <w:numPr>
          <w:ilvl w:val="0"/>
          <w:numId w:val="22"/>
        </w:numPr>
        <w:spacing w:before="240" w:line="360" w:lineRule="auto"/>
        <w:ind w:left="2160"/>
      </w:pPr>
      <w:r>
        <w:t>I started</w:t>
      </w:r>
      <w:r w:rsidR="00DC2A83">
        <w:t xml:space="preserve"> working on the </w:t>
      </w:r>
      <w:r>
        <w:t>admin-delete contact</w:t>
      </w:r>
      <w:r w:rsidR="00DC2A83">
        <w:t>.</w:t>
      </w:r>
      <w:r>
        <w:t xml:space="preserve"> </w:t>
      </w:r>
      <w:r w:rsidR="00DC2A83">
        <w:t>jsp file</w:t>
      </w:r>
    </w:p>
    <w:p w14:paraId="5232E23B" w14:textId="77777777" w:rsidR="006B6C07" w:rsidRDefault="00DC2A83" w:rsidP="00D35A13">
      <w:pPr>
        <w:pStyle w:val="ListParagraph"/>
        <w:numPr>
          <w:ilvl w:val="0"/>
          <w:numId w:val="22"/>
        </w:numPr>
        <w:spacing w:before="240" w:line="360" w:lineRule="auto"/>
        <w:ind w:left="2160"/>
      </w:pPr>
      <w:r>
        <w:t>Implemented the delete functionality for contacts</w:t>
      </w:r>
    </w:p>
    <w:p w14:paraId="051DD2FF" w14:textId="77777777" w:rsidR="00EC5DDF" w:rsidRDefault="00EC5DDF" w:rsidP="00D35A13">
      <w:pPr>
        <w:spacing w:before="240" w:line="360" w:lineRule="auto"/>
        <w:ind w:left="1440"/>
      </w:pPr>
    </w:p>
    <w:p w14:paraId="3EDA6F93" w14:textId="19E28206" w:rsidR="003415B5" w:rsidRDefault="00D35A13" w:rsidP="003415B5">
      <w:pPr>
        <w:spacing w:line="360" w:lineRule="auto"/>
      </w:pPr>
      <w:r>
        <w:t xml:space="preserve">             </w:t>
      </w:r>
      <w:r w:rsidRPr="00D35A13">
        <w:t>April 26th, 2024 (Friday)</w:t>
      </w:r>
    </w:p>
    <w:p w14:paraId="5CF728DA" w14:textId="77777777" w:rsidR="00D35A13" w:rsidRDefault="003415B5" w:rsidP="003415B5">
      <w:pPr>
        <w:pStyle w:val="ListParagraph"/>
        <w:numPr>
          <w:ilvl w:val="0"/>
          <w:numId w:val="33"/>
        </w:numPr>
        <w:spacing w:line="360" w:lineRule="auto"/>
        <w:ind w:left="2325"/>
      </w:pPr>
      <w:r>
        <w:t>I tested</w:t>
      </w:r>
      <w:r w:rsidR="009E0376">
        <w:t xml:space="preserve"> the errors and I fixed </w:t>
      </w:r>
      <w:r>
        <w:t>those errors</w:t>
      </w:r>
      <w:r w:rsidR="009E0376">
        <w:t xml:space="preserve"> </w:t>
      </w:r>
    </w:p>
    <w:p w14:paraId="10E713DB" w14:textId="77777777" w:rsidR="009E0376" w:rsidRDefault="003415B5" w:rsidP="003415B5">
      <w:pPr>
        <w:pStyle w:val="ListParagraph"/>
        <w:numPr>
          <w:ilvl w:val="0"/>
          <w:numId w:val="33"/>
        </w:numPr>
        <w:spacing w:line="360" w:lineRule="auto"/>
        <w:ind w:left="2325"/>
      </w:pPr>
      <w:r>
        <w:t xml:space="preserve">Finalized the project and made necessary changes </w:t>
      </w:r>
    </w:p>
    <w:p w14:paraId="0BF1782D" w14:textId="77777777" w:rsidR="003415B5" w:rsidRDefault="003415B5" w:rsidP="003415B5">
      <w:pPr>
        <w:pStyle w:val="ListParagraph"/>
        <w:spacing w:line="360" w:lineRule="auto"/>
        <w:ind w:left="1605"/>
      </w:pPr>
    </w:p>
    <w:p w14:paraId="499C11FE" w14:textId="77777777" w:rsidR="003415B5" w:rsidRDefault="00D35A13" w:rsidP="003415B5">
      <w:pPr>
        <w:spacing w:line="360" w:lineRule="auto"/>
        <w:rPr>
          <w:kern w:val="0"/>
          <w14:ligatures w14:val="none"/>
        </w:rPr>
      </w:pPr>
      <w:r>
        <w:t xml:space="preserve">            </w:t>
      </w:r>
      <w:r w:rsidRPr="00D35A13">
        <w:t>April 2</w:t>
      </w:r>
      <w:r>
        <w:t>7</w:t>
      </w:r>
      <w:r w:rsidRPr="00D35A13">
        <w:t xml:space="preserve">th, 2024 </w:t>
      </w:r>
      <w:r w:rsidRPr="00DC2A83">
        <w:rPr>
          <w:kern w:val="0"/>
          <w14:ligatures w14:val="none"/>
        </w:rPr>
        <w:t>(Saturday)</w:t>
      </w:r>
    </w:p>
    <w:p w14:paraId="036B073B" w14:textId="77777777" w:rsidR="003415B5" w:rsidRDefault="003415B5" w:rsidP="003415B5">
      <w:pPr>
        <w:spacing w:line="360" w:lineRule="auto"/>
        <w:rPr>
          <w:kern w:val="0"/>
          <w14:ligatures w14:val="none"/>
        </w:rPr>
      </w:pPr>
    </w:p>
    <w:p w14:paraId="3C0120A0" w14:textId="77777777" w:rsidR="00243027" w:rsidRDefault="009E0376" w:rsidP="003415B5">
      <w:pPr>
        <w:pStyle w:val="ListParagraph"/>
        <w:numPr>
          <w:ilvl w:val="0"/>
          <w:numId w:val="32"/>
        </w:numPr>
        <w:spacing w:line="360" w:lineRule="auto"/>
        <w:ind w:left="2460"/>
        <w:rPr>
          <w:kern w:val="0"/>
          <w14:ligatures w14:val="none"/>
        </w:rPr>
      </w:pPr>
      <w:r>
        <w:rPr>
          <w:kern w:val="0"/>
          <w14:ligatures w14:val="none"/>
        </w:rPr>
        <w:t>I collaborated</w:t>
      </w:r>
      <w:r w:rsidR="00243027">
        <w:rPr>
          <w:kern w:val="0"/>
          <w14:ligatures w14:val="none"/>
        </w:rPr>
        <w:t xml:space="preserve"> with</w:t>
      </w:r>
      <w:r>
        <w:rPr>
          <w:kern w:val="0"/>
          <w14:ligatures w14:val="none"/>
        </w:rPr>
        <w:t xml:space="preserve"> team members And I discussed how to upload to GitHub</w:t>
      </w:r>
    </w:p>
    <w:p w14:paraId="077ABE1D" w14:textId="77777777" w:rsidR="007D4C77" w:rsidRDefault="007D4C77" w:rsidP="003415B5">
      <w:pPr>
        <w:pStyle w:val="ListParagraph"/>
        <w:spacing w:line="360" w:lineRule="auto"/>
        <w:ind w:left="2460"/>
        <w:rPr>
          <w:kern w:val="0"/>
          <w14:ligatures w14:val="none"/>
        </w:rPr>
      </w:pPr>
    </w:p>
    <w:p w14:paraId="3F07EC2E" w14:textId="77777777" w:rsidR="003415B5" w:rsidRPr="00243027" w:rsidRDefault="003415B5" w:rsidP="003415B5">
      <w:pPr>
        <w:pStyle w:val="ListParagraph"/>
        <w:spacing w:line="360" w:lineRule="auto"/>
        <w:ind w:left="2460"/>
        <w:rPr>
          <w:kern w:val="0"/>
          <w14:ligatures w14:val="none"/>
        </w:rPr>
      </w:pPr>
    </w:p>
    <w:p w14:paraId="4A803EB0" w14:textId="0720CA51" w:rsidR="003415B5" w:rsidRDefault="00D35A13" w:rsidP="007319EB">
      <w:pPr>
        <w:spacing w:line="360" w:lineRule="auto"/>
      </w:pPr>
      <w:r>
        <w:lastRenderedPageBreak/>
        <w:t xml:space="preserve">             </w:t>
      </w:r>
      <w:r w:rsidRPr="00D35A13">
        <w:t>April 2</w:t>
      </w:r>
      <w:r>
        <w:t>8</w:t>
      </w:r>
      <w:r w:rsidRPr="00D35A13">
        <w:t>th, 2024</w:t>
      </w:r>
      <w:r>
        <w:t>(Sunday)</w:t>
      </w:r>
    </w:p>
    <w:p w14:paraId="34F1B955" w14:textId="77777777" w:rsidR="00243027" w:rsidRDefault="00243027" w:rsidP="00243027">
      <w:pPr>
        <w:pStyle w:val="ListParagraph"/>
        <w:numPr>
          <w:ilvl w:val="0"/>
          <w:numId w:val="29"/>
        </w:numPr>
        <w:spacing w:line="360" w:lineRule="auto"/>
      </w:pPr>
      <w:r>
        <w:t>I understood how to upload to GitHub</w:t>
      </w:r>
    </w:p>
    <w:p w14:paraId="385FD216" w14:textId="77777777" w:rsidR="00243027" w:rsidRDefault="009E0376" w:rsidP="00243027">
      <w:pPr>
        <w:pStyle w:val="ListParagraph"/>
        <w:numPr>
          <w:ilvl w:val="0"/>
          <w:numId w:val="29"/>
        </w:numPr>
        <w:spacing w:line="360" w:lineRule="auto"/>
      </w:pPr>
      <w:r>
        <w:t>I started to upload my files to GitHub</w:t>
      </w:r>
    </w:p>
    <w:p w14:paraId="4F0B7886" w14:textId="77777777" w:rsidR="003415B5" w:rsidRDefault="003415B5" w:rsidP="003415B5">
      <w:pPr>
        <w:pStyle w:val="ListParagraph"/>
        <w:spacing w:line="360" w:lineRule="auto"/>
        <w:ind w:left="2880"/>
      </w:pPr>
    </w:p>
    <w:p w14:paraId="061B810E" w14:textId="77777777" w:rsidR="003415B5" w:rsidRDefault="003415B5" w:rsidP="003415B5">
      <w:pPr>
        <w:pStyle w:val="ListParagraph"/>
        <w:spacing w:line="360" w:lineRule="auto"/>
        <w:ind w:left="2880"/>
      </w:pPr>
    </w:p>
    <w:p w14:paraId="77E82A47" w14:textId="3CAD4B05" w:rsidR="003415B5" w:rsidRDefault="000D402D" w:rsidP="007319EB">
      <w:pPr>
        <w:spacing w:line="360" w:lineRule="auto"/>
      </w:pPr>
      <w:r>
        <w:t xml:space="preserve">             </w:t>
      </w:r>
      <w:r w:rsidR="00D35A13" w:rsidRPr="00D35A13">
        <w:t>April 29th, 2024 (Monday)</w:t>
      </w:r>
    </w:p>
    <w:p w14:paraId="20AAE566" w14:textId="77777777" w:rsidR="00243027" w:rsidRDefault="00243027" w:rsidP="00243027">
      <w:pPr>
        <w:pStyle w:val="ListParagraph"/>
        <w:numPr>
          <w:ilvl w:val="0"/>
          <w:numId w:val="27"/>
        </w:numPr>
        <w:spacing w:line="360" w:lineRule="auto"/>
      </w:pPr>
      <w:r>
        <w:t>And I test errors in my codes</w:t>
      </w:r>
    </w:p>
    <w:p w14:paraId="572F3A6B" w14:textId="77777777" w:rsidR="00243027" w:rsidRDefault="00243027" w:rsidP="00243027">
      <w:pPr>
        <w:pStyle w:val="ListParagraph"/>
        <w:numPr>
          <w:ilvl w:val="0"/>
          <w:numId w:val="27"/>
        </w:numPr>
        <w:spacing w:line="360" w:lineRule="auto"/>
      </w:pPr>
      <w:r>
        <w:t>I upload some parts of my files</w:t>
      </w:r>
    </w:p>
    <w:p w14:paraId="49E0F5D5" w14:textId="77777777" w:rsidR="00243027" w:rsidRDefault="00243027" w:rsidP="00243027">
      <w:pPr>
        <w:pStyle w:val="ListParagraph"/>
        <w:spacing w:line="360" w:lineRule="auto"/>
        <w:ind w:left="1800"/>
      </w:pPr>
    </w:p>
    <w:p w14:paraId="04094223" w14:textId="0368A08E" w:rsidR="003415B5" w:rsidRDefault="000D402D" w:rsidP="007319EB">
      <w:pPr>
        <w:spacing w:line="360" w:lineRule="auto"/>
      </w:pPr>
      <w:r>
        <w:t xml:space="preserve">             </w:t>
      </w:r>
      <w:r w:rsidR="00D35A13" w:rsidRPr="00D35A13">
        <w:t>April 30th, 2024 (Tuesday)</w:t>
      </w:r>
      <w:r>
        <w:t xml:space="preserve"> </w:t>
      </w:r>
    </w:p>
    <w:p w14:paraId="723AE632" w14:textId="77777777" w:rsidR="000D402D" w:rsidRDefault="000D402D" w:rsidP="003415B5">
      <w:pPr>
        <w:pStyle w:val="ListParagraph"/>
        <w:numPr>
          <w:ilvl w:val="0"/>
          <w:numId w:val="34"/>
        </w:numPr>
        <w:spacing w:line="360" w:lineRule="auto"/>
      </w:pPr>
      <w:r>
        <w:t xml:space="preserve">I continue to upload my codes to GitHub </w:t>
      </w:r>
    </w:p>
    <w:p w14:paraId="589DEFD1" w14:textId="77777777" w:rsidR="000D402D" w:rsidRDefault="000D402D" w:rsidP="000D402D">
      <w:pPr>
        <w:pStyle w:val="ListParagraph"/>
        <w:spacing w:line="360" w:lineRule="auto"/>
        <w:ind w:left="1800"/>
      </w:pPr>
    </w:p>
    <w:p w14:paraId="0A69D015" w14:textId="47A6F031" w:rsidR="003415B5" w:rsidRDefault="000D402D" w:rsidP="000D402D">
      <w:r>
        <w:t xml:space="preserve">             </w:t>
      </w:r>
      <w:r w:rsidR="00D35A13">
        <w:t>May 1st, 2024 (Wednesday)</w:t>
      </w:r>
    </w:p>
    <w:p w14:paraId="18605FF7" w14:textId="77777777" w:rsidR="000D402D" w:rsidRDefault="000D402D" w:rsidP="000D402D">
      <w:pPr>
        <w:pStyle w:val="ListParagraph"/>
        <w:numPr>
          <w:ilvl w:val="0"/>
          <w:numId w:val="24"/>
        </w:numPr>
      </w:pPr>
      <w:r>
        <w:t>We finished uploading our codes</w:t>
      </w:r>
    </w:p>
    <w:p w14:paraId="444E5242" w14:textId="77777777" w:rsidR="000D402D" w:rsidRDefault="000D402D" w:rsidP="000D402D">
      <w:pPr>
        <w:pStyle w:val="ListParagraph"/>
        <w:numPr>
          <w:ilvl w:val="0"/>
          <w:numId w:val="24"/>
        </w:numPr>
      </w:pPr>
      <w:r>
        <w:t xml:space="preserve">And We checked our complete website </w:t>
      </w:r>
    </w:p>
    <w:p w14:paraId="0BB68B6A" w14:textId="77777777" w:rsidR="00D35A13" w:rsidRDefault="00D35A13" w:rsidP="007319EB">
      <w:pPr>
        <w:spacing w:line="360" w:lineRule="auto"/>
      </w:pPr>
    </w:p>
    <w:p w14:paraId="750F2863" w14:textId="77777777" w:rsidR="00D02B49" w:rsidRPr="006B6C07" w:rsidRDefault="00D02B49" w:rsidP="007319EB">
      <w:pPr>
        <w:spacing w:line="360" w:lineRule="auto"/>
      </w:pPr>
      <w:r w:rsidRPr="00D02B49">
        <w:rPr>
          <w:noProof/>
        </w:rPr>
        <w:lastRenderedPageBreak/>
        <w:drawing>
          <wp:inline distT="0" distB="0" distL="0" distR="0" wp14:anchorId="2F7582D4" wp14:editId="4058496B">
            <wp:extent cx="5943600" cy="3306445"/>
            <wp:effectExtent l="0" t="0" r="0" b="8255"/>
            <wp:docPr id="960379381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6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02B49">
        <w:rPr>
          <w:noProof/>
        </w:rPr>
        <w:drawing>
          <wp:inline distT="0" distB="0" distL="0" distR="0" wp14:anchorId="198D66B8" wp14:editId="60AA5597">
            <wp:extent cx="5943600" cy="4114165"/>
            <wp:effectExtent l="0" t="0" r="0" b="635"/>
            <wp:docPr id="156124584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14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02B49">
        <w:rPr>
          <w:noProof/>
        </w:rPr>
        <w:lastRenderedPageBreak/>
        <w:drawing>
          <wp:inline distT="0" distB="0" distL="0" distR="0" wp14:anchorId="01A27D44" wp14:editId="32068CE7">
            <wp:extent cx="5943600" cy="2042160"/>
            <wp:effectExtent l="0" t="0" r="0" b="0"/>
            <wp:docPr id="4049733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42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02B49">
        <w:rPr>
          <w:noProof/>
        </w:rPr>
        <w:drawing>
          <wp:inline distT="0" distB="0" distL="0" distR="0" wp14:anchorId="5B0844A6" wp14:editId="7EB2F24E">
            <wp:extent cx="5943600" cy="2213610"/>
            <wp:effectExtent l="0" t="0" r="0" b="0"/>
            <wp:docPr id="68950903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13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02B49">
        <w:rPr>
          <w:noProof/>
        </w:rPr>
        <w:lastRenderedPageBreak/>
        <w:drawing>
          <wp:inline distT="0" distB="0" distL="0" distR="0" wp14:anchorId="63367A8A" wp14:editId="3C07F027">
            <wp:extent cx="5943600" cy="3587115"/>
            <wp:effectExtent l="0" t="0" r="0" b="0"/>
            <wp:docPr id="185071651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87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02B49">
        <w:rPr>
          <w:noProof/>
        </w:rPr>
        <w:drawing>
          <wp:inline distT="0" distB="0" distL="0" distR="0" wp14:anchorId="1794D0DA" wp14:editId="431CF604">
            <wp:extent cx="5943600" cy="3590290"/>
            <wp:effectExtent l="0" t="0" r="0" b="0"/>
            <wp:docPr id="3318351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90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D02B49" w:rsidRPr="006B6C07" w:rsidSect="008C066B">
      <w:headerReference w:type="default" r:id="rId14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540ED59" w14:textId="77777777" w:rsidR="003712F3" w:rsidRDefault="003712F3" w:rsidP="003712F3">
      <w:pPr>
        <w:spacing w:after="0" w:line="240" w:lineRule="auto"/>
      </w:pPr>
      <w:r>
        <w:separator/>
      </w:r>
    </w:p>
  </w:endnote>
  <w:endnote w:type="continuationSeparator" w:id="0">
    <w:p w14:paraId="3F7A566B" w14:textId="77777777" w:rsidR="003712F3" w:rsidRDefault="003712F3" w:rsidP="003712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3776B78" w14:textId="77777777" w:rsidR="003712F3" w:rsidRDefault="003712F3" w:rsidP="003712F3">
      <w:pPr>
        <w:spacing w:after="0" w:line="240" w:lineRule="auto"/>
      </w:pPr>
      <w:r>
        <w:separator/>
      </w:r>
    </w:p>
  </w:footnote>
  <w:footnote w:type="continuationSeparator" w:id="0">
    <w:p w14:paraId="0EC4FDBC" w14:textId="77777777" w:rsidR="003712F3" w:rsidRDefault="003712F3" w:rsidP="003712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D5A02C" w14:textId="23974EB3" w:rsidR="003712F3" w:rsidRDefault="003712F3">
    <w:pPr>
      <w:pStyle w:val="Header"/>
    </w:pPr>
    <w:r>
      <w:t>Bandara S.B.Y.M.T.D</w:t>
    </w:r>
    <w:r>
      <w:tab/>
    </w:r>
    <w:r>
      <w:tab/>
      <w:t>ID-28</w:t>
    </w:r>
    <w:r w:rsidR="00FA341F">
      <w:t>428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58276B"/>
    <w:multiLevelType w:val="hybridMultilevel"/>
    <w:tmpl w:val="5D864DD6"/>
    <w:lvl w:ilvl="0" w:tplc="FFFFFFFF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851874"/>
    <w:multiLevelType w:val="hybridMultilevel"/>
    <w:tmpl w:val="BA002414"/>
    <w:lvl w:ilvl="0" w:tplc="FFFFFFFF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584AD1"/>
    <w:multiLevelType w:val="hybridMultilevel"/>
    <w:tmpl w:val="60AE8AE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5F826C4">
      <w:numFmt w:val="bullet"/>
      <w:lvlText w:val="-"/>
      <w:lvlJc w:val="left"/>
      <w:pPr>
        <w:ind w:left="1440" w:hanging="360"/>
      </w:pPr>
      <w:rPr>
        <w:rFonts w:ascii="Aptos" w:eastAsiaTheme="minorHAnsi" w:hAnsi="Aptos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834073"/>
    <w:multiLevelType w:val="hybridMultilevel"/>
    <w:tmpl w:val="CEA4F7BA"/>
    <w:lvl w:ilvl="0" w:tplc="FFFFFFFF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20409C"/>
    <w:multiLevelType w:val="hybridMultilevel"/>
    <w:tmpl w:val="DC38043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B035CE"/>
    <w:multiLevelType w:val="hybridMultilevel"/>
    <w:tmpl w:val="ABA08376"/>
    <w:lvl w:ilvl="0" w:tplc="0409000B">
      <w:start w:val="1"/>
      <w:numFmt w:val="bullet"/>
      <w:lvlText w:val=""/>
      <w:lvlJc w:val="left"/>
      <w:pPr>
        <w:ind w:left="32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6" w15:restartNumberingAfterBreak="0">
    <w:nsid w:val="15840E81"/>
    <w:multiLevelType w:val="hybridMultilevel"/>
    <w:tmpl w:val="F91E8BCC"/>
    <w:lvl w:ilvl="0" w:tplc="FFFFFFFF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5E16EA"/>
    <w:multiLevelType w:val="hybridMultilevel"/>
    <w:tmpl w:val="72B287D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C102F7"/>
    <w:multiLevelType w:val="hybridMultilevel"/>
    <w:tmpl w:val="DBC838EA"/>
    <w:lvl w:ilvl="0" w:tplc="0409000B">
      <w:start w:val="1"/>
      <w:numFmt w:val="bullet"/>
      <w:lvlText w:val=""/>
      <w:lvlJc w:val="left"/>
      <w:pPr>
        <w:ind w:left="17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9" w15:restartNumberingAfterBreak="0">
    <w:nsid w:val="1C7F5E20"/>
    <w:multiLevelType w:val="hybridMultilevel"/>
    <w:tmpl w:val="B1D83F10"/>
    <w:lvl w:ilvl="0" w:tplc="FFFFFFFF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9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58551B"/>
    <w:multiLevelType w:val="hybridMultilevel"/>
    <w:tmpl w:val="5B287DC4"/>
    <w:lvl w:ilvl="0" w:tplc="FFFFFFFF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19098C"/>
    <w:multiLevelType w:val="hybridMultilevel"/>
    <w:tmpl w:val="D48C9C2C"/>
    <w:lvl w:ilvl="0" w:tplc="FFFFFFFF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B0365C"/>
    <w:multiLevelType w:val="hybridMultilevel"/>
    <w:tmpl w:val="92984470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6798C478">
      <w:numFmt w:val="bullet"/>
      <w:lvlText w:val="-"/>
      <w:lvlJc w:val="left"/>
      <w:pPr>
        <w:ind w:left="2880" w:hanging="360"/>
      </w:pPr>
      <w:rPr>
        <w:rFonts w:ascii="Aptos" w:eastAsiaTheme="minorHAnsi" w:hAnsi="Aptos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39756EFE"/>
    <w:multiLevelType w:val="hybridMultilevel"/>
    <w:tmpl w:val="883E2664"/>
    <w:lvl w:ilvl="0" w:tplc="0409000B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4" w15:restartNumberingAfterBreak="0">
    <w:nsid w:val="39AA6AD6"/>
    <w:multiLevelType w:val="hybridMultilevel"/>
    <w:tmpl w:val="E04A2C38"/>
    <w:lvl w:ilvl="0" w:tplc="FFFFFFFF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D77624"/>
    <w:multiLevelType w:val="hybridMultilevel"/>
    <w:tmpl w:val="2014146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EE609F"/>
    <w:multiLevelType w:val="hybridMultilevel"/>
    <w:tmpl w:val="0F883288"/>
    <w:lvl w:ilvl="0" w:tplc="0409000B">
      <w:start w:val="1"/>
      <w:numFmt w:val="bullet"/>
      <w:lvlText w:val=""/>
      <w:lvlJc w:val="left"/>
      <w:pPr>
        <w:ind w:left="18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7" w15:restartNumberingAfterBreak="0">
    <w:nsid w:val="446E7067"/>
    <w:multiLevelType w:val="hybridMultilevel"/>
    <w:tmpl w:val="5F0A63AA"/>
    <w:lvl w:ilvl="0" w:tplc="FFFFFFFF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5F824DF6"/>
    <w:multiLevelType w:val="hybridMultilevel"/>
    <w:tmpl w:val="26109812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9" w15:restartNumberingAfterBreak="0">
    <w:nsid w:val="62E529B4"/>
    <w:multiLevelType w:val="hybridMultilevel"/>
    <w:tmpl w:val="4202BFC0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" w15:restartNumberingAfterBreak="0">
    <w:nsid w:val="668423FE"/>
    <w:multiLevelType w:val="hybridMultilevel"/>
    <w:tmpl w:val="E7460B3E"/>
    <w:lvl w:ilvl="0" w:tplc="0409000B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1" w15:restartNumberingAfterBreak="0">
    <w:nsid w:val="66F46F92"/>
    <w:multiLevelType w:val="hybridMultilevel"/>
    <w:tmpl w:val="E5D4B044"/>
    <w:lvl w:ilvl="0" w:tplc="0409000B">
      <w:start w:val="1"/>
      <w:numFmt w:val="bullet"/>
      <w:lvlText w:val=""/>
      <w:lvlJc w:val="left"/>
      <w:pPr>
        <w:ind w:left="21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0" w:hanging="360"/>
      </w:pPr>
      <w:rPr>
        <w:rFonts w:ascii="Wingdings" w:hAnsi="Wingdings" w:hint="default"/>
      </w:rPr>
    </w:lvl>
  </w:abstractNum>
  <w:abstractNum w:abstractNumId="22" w15:restartNumberingAfterBreak="0">
    <w:nsid w:val="6AEF1251"/>
    <w:multiLevelType w:val="hybridMultilevel"/>
    <w:tmpl w:val="BB2AC4FE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3" w15:restartNumberingAfterBreak="0">
    <w:nsid w:val="6B060D04"/>
    <w:multiLevelType w:val="hybridMultilevel"/>
    <w:tmpl w:val="0096FBE2"/>
    <w:lvl w:ilvl="0" w:tplc="04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6D773C85"/>
    <w:multiLevelType w:val="hybridMultilevel"/>
    <w:tmpl w:val="1102D6AC"/>
    <w:lvl w:ilvl="0" w:tplc="FFFFFFFF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7B1C4E"/>
    <w:multiLevelType w:val="hybridMultilevel"/>
    <w:tmpl w:val="F60CD980"/>
    <w:lvl w:ilvl="0" w:tplc="FFFFFFFF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08091A"/>
    <w:multiLevelType w:val="hybridMultilevel"/>
    <w:tmpl w:val="BC1C36B4"/>
    <w:lvl w:ilvl="0" w:tplc="0409000B">
      <w:start w:val="1"/>
      <w:numFmt w:val="bullet"/>
      <w:lvlText w:val=""/>
      <w:lvlJc w:val="left"/>
      <w:pPr>
        <w:ind w:left="208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45" w:hanging="360"/>
      </w:pPr>
      <w:rPr>
        <w:rFonts w:ascii="Wingdings" w:hAnsi="Wingdings" w:hint="default"/>
      </w:rPr>
    </w:lvl>
  </w:abstractNum>
  <w:abstractNum w:abstractNumId="27" w15:restartNumberingAfterBreak="0">
    <w:nsid w:val="71104465"/>
    <w:multiLevelType w:val="hybridMultilevel"/>
    <w:tmpl w:val="163A249E"/>
    <w:lvl w:ilvl="0" w:tplc="04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8" w15:restartNumberingAfterBreak="0">
    <w:nsid w:val="72C422D9"/>
    <w:multiLevelType w:val="hybridMultilevel"/>
    <w:tmpl w:val="3B301C28"/>
    <w:lvl w:ilvl="0" w:tplc="0409000B">
      <w:start w:val="1"/>
      <w:numFmt w:val="bullet"/>
      <w:lvlText w:val=""/>
      <w:lvlJc w:val="left"/>
      <w:pPr>
        <w:ind w:left="328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45" w:hanging="360"/>
      </w:pPr>
      <w:rPr>
        <w:rFonts w:ascii="Wingdings" w:hAnsi="Wingdings" w:hint="default"/>
      </w:rPr>
    </w:lvl>
  </w:abstractNum>
  <w:abstractNum w:abstractNumId="29" w15:restartNumberingAfterBreak="0">
    <w:nsid w:val="76667E16"/>
    <w:multiLevelType w:val="hybridMultilevel"/>
    <w:tmpl w:val="71125824"/>
    <w:lvl w:ilvl="0" w:tplc="FFFFFFFF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230165"/>
    <w:multiLevelType w:val="hybridMultilevel"/>
    <w:tmpl w:val="2A460E00"/>
    <w:lvl w:ilvl="0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1" w15:restartNumberingAfterBreak="0">
    <w:nsid w:val="79476A05"/>
    <w:multiLevelType w:val="hybridMultilevel"/>
    <w:tmpl w:val="196234D4"/>
    <w:lvl w:ilvl="0" w:tplc="0409000B">
      <w:start w:val="1"/>
      <w:numFmt w:val="bullet"/>
      <w:lvlText w:val=""/>
      <w:lvlJc w:val="left"/>
      <w:pPr>
        <w:ind w:left="208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45" w:hanging="360"/>
      </w:pPr>
      <w:rPr>
        <w:rFonts w:ascii="Wingdings" w:hAnsi="Wingdings" w:hint="default"/>
      </w:rPr>
    </w:lvl>
  </w:abstractNum>
  <w:abstractNum w:abstractNumId="32" w15:restartNumberingAfterBreak="0">
    <w:nsid w:val="7C324D46"/>
    <w:multiLevelType w:val="hybridMultilevel"/>
    <w:tmpl w:val="6D9A3798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3" w15:restartNumberingAfterBreak="0">
    <w:nsid w:val="7E671A93"/>
    <w:multiLevelType w:val="hybridMultilevel"/>
    <w:tmpl w:val="45589CBC"/>
    <w:lvl w:ilvl="0" w:tplc="0409000B">
      <w:start w:val="1"/>
      <w:numFmt w:val="bullet"/>
      <w:lvlText w:val=""/>
      <w:lvlJc w:val="left"/>
      <w:pPr>
        <w:ind w:left="160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3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65" w:hanging="360"/>
      </w:pPr>
      <w:rPr>
        <w:rFonts w:ascii="Wingdings" w:hAnsi="Wingdings" w:hint="default"/>
      </w:rPr>
    </w:lvl>
  </w:abstractNum>
  <w:num w:numId="1" w16cid:durableId="524563099">
    <w:abstractNumId w:val="2"/>
  </w:num>
  <w:num w:numId="2" w16cid:durableId="1015426056">
    <w:abstractNumId w:val="1"/>
  </w:num>
  <w:num w:numId="3" w16cid:durableId="937251527">
    <w:abstractNumId w:val="3"/>
  </w:num>
  <w:num w:numId="4" w16cid:durableId="1441147885">
    <w:abstractNumId w:val="27"/>
  </w:num>
  <w:num w:numId="5" w16cid:durableId="2121028556">
    <w:abstractNumId w:val="24"/>
  </w:num>
  <w:num w:numId="6" w16cid:durableId="1197817358">
    <w:abstractNumId w:val="9"/>
  </w:num>
  <w:num w:numId="7" w16cid:durableId="1405640604">
    <w:abstractNumId w:val="29"/>
  </w:num>
  <w:num w:numId="8" w16cid:durableId="593438322">
    <w:abstractNumId w:val="10"/>
  </w:num>
  <w:num w:numId="9" w16cid:durableId="23988640">
    <w:abstractNumId w:val="25"/>
  </w:num>
  <w:num w:numId="10" w16cid:durableId="1595478636">
    <w:abstractNumId w:val="11"/>
  </w:num>
  <w:num w:numId="11" w16cid:durableId="2045517866">
    <w:abstractNumId w:val="0"/>
  </w:num>
  <w:num w:numId="12" w16cid:durableId="1367410810">
    <w:abstractNumId w:val="14"/>
  </w:num>
  <w:num w:numId="13" w16cid:durableId="767703580">
    <w:abstractNumId w:val="6"/>
  </w:num>
  <w:num w:numId="14" w16cid:durableId="918559938">
    <w:abstractNumId w:val="23"/>
  </w:num>
  <w:num w:numId="15" w16cid:durableId="1671521224">
    <w:abstractNumId w:val="17"/>
  </w:num>
  <w:num w:numId="16" w16cid:durableId="386414017">
    <w:abstractNumId w:val="19"/>
  </w:num>
  <w:num w:numId="17" w16cid:durableId="264852859">
    <w:abstractNumId w:val="4"/>
  </w:num>
  <w:num w:numId="18" w16cid:durableId="571238429">
    <w:abstractNumId w:val="32"/>
  </w:num>
  <w:num w:numId="19" w16cid:durableId="9918900">
    <w:abstractNumId w:val="7"/>
  </w:num>
  <w:num w:numId="20" w16cid:durableId="2118478479">
    <w:abstractNumId w:val="12"/>
  </w:num>
  <w:num w:numId="21" w16cid:durableId="545685234">
    <w:abstractNumId w:val="18"/>
  </w:num>
  <w:num w:numId="22" w16cid:durableId="316960703">
    <w:abstractNumId w:val="15"/>
  </w:num>
  <w:num w:numId="23" w16cid:durableId="348456555">
    <w:abstractNumId w:val="22"/>
  </w:num>
  <w:num w:numId="24" w16cid:durableId="1117988596">
    <w:abstractNumId w:val="5"/>
  </w:num>
  <w:num w:numId="25" w16cid:durableId="1605721369">
    <w:abstractNumId w:val="30"/>
  </w:num>
  <w:num w:numId="26" w16cid:durableId="330960148">
    <w:abstractNumId w:val="26"/>
  </w:num>
  <w:num w:numId="27" w16cid:durableId="1007245762">
    <w:abstractNumId w:val="13"/>
  </w:num>
  <w:num w:numId="28" w16cid:durableId="69237626">
    <w:abstractNumId w:val="16"/>
  </w:num>
  <w:num w:numId="29" w16cid:durableId="1338847914">
    <w:abstractNumId w:val="20"/>
  </w:num>
  <w:num w:numId="30" w16cid:durableId="2098750687">
    <w:abstractNumId w:val="31"/>
  </w:num>
  <w:num w:numId="31" w16cid:durableId="372779613">
    <w:abstractNumId w:val="21"/>
  </w:num>
  <w:num w:numId="32" w16cid:durableId="1633439996">
    <w:abstractNumId w:val="8"/>
  </w:num>
  <w:num w:numId="33" w16cid:durableId="203369307">
    <w:abstractNumId w:val="33"/>
  </w:num>
  <w:num w:numId="34" w16cid:durableId="119108094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QwNTU3MLWwMDQ1NTNR0lEKTi0uzszPAykwrAUALFPsfSwAAAA="/>
  </w:docVars>
  <w:rsids>
    <w:rsidRoot w:val="006B6C07"/>
    <w:rsid w:val="00086779"/>
    <w:rsid w:val="000A7DCE"/>
    <w:rsid w:val="000D402D"/>
    <w:rsid w:val="00243027"/>
    <w:rsid w:val="003156EF"/>
    <w:rsid w:val="003415B5"/>
    <w:rsid w:val="003712F3"/>
    <w:rsid w:val="004342D5"/>
    <w:rsid w:val="005A171B"/>
    <w:rsid w:val="006B6C07"/>
    <w:rsid w:val="007319EB"/>
    <w:rsid w:val="007C3BA8"/>
    <w:rsid w:val="007D4C77"/>
    <w:rsid w:val="008C066B"/>
    <w:rsid w:val="00975AA3"/>
    <w:rsid w:val="009974A0"/>
    <w:rsid w:val="009E0376"/>
    <w:rsid w:val="00A3477A"/>
    <w:rsid w:val="00D02B49"/>
    <w:rsid w:val="00D35A13"/>
    <w:rsid w:val="00D82E0A"/>
    <w:rsid w:val="00D95020"/>
    <w:rsid w:val="00DC2A83"/>
    <w:rsid w:val="00EC5DDF"/>
    <w:rsid w:val="00F47DD6"/>
    <w:rsid w:val="00FA34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1FA894A"/>
  <w15:chartTrackingRefBased/>
  <w15:docId w15:val="{8B893864-2C3E-4D37-BA87-722785DCE0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B6C0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B6C0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B6C0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B6C0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B6C0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B6C0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B6C0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B6C0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B6C0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B6C0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B6C0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B6C0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B6C0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B6C0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B6C0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B6C0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B6C0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B6C0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B6C0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B6C0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B6C0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B6C0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B6C0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B6C0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B6C0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B6C0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B6C0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B6C0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B6C07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D02B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3712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12F3"/>
  </w:style>
  <w:style w:type="paragraph" w:styleId="Footer">
    <w:name w:val="footer"/>
    <w:basedOn w:val="Normal"/>
    <w:link w:val="FooterChar"/>
    <w:uiPriority w:val="99"/>
    <w:unhideWhenUsed/>
    <w:rsid w:val="003712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12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6997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72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14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4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C68F09-41C4-434F-AC54-2E9E7D4A9D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340</Words>
  <Characters>1718</Characters>
  <Application>Microsoft Office Word</Application>
  <DocSecurity>0</DocSecurity>
  <Lines>75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wmi</dc:creator>
  <cp:keywords/>
  <dc:description/>
  <cp:lastModifiedBy>M Nidosan</cp:lastModifiedBy>
  <cp:revision>14</cp:revision>
  <dcterms:created xsi:type="dcterms:W3CDTF">2024-05-01T16:44:00Z</dcterms:created>
  <dcterms:modified xsi:type="dcterms:W3CDTF">2024-05-01T1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feced44-1649-4b66-93a7-12dff3398f9b</vt:lpwstr>
  </property>
</Properties>
</file>